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885e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4897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f502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00:03:18Z</dcterms:created>
  <dcterms:modified xsi:type="dcterms:W3CDTF">2022-01-08T00:03:18Z</dcterms:modified>
</cp:coreProperties>
</file>